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2CADFFAD" w14:textId="77777777" w:rsidR="009E3CD6" w:rsidRDefault="009E3CD6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48C9458A" w14:textId="23A4D413" w:rsidR="000A3A57" w:rsidRDefault="008A7663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ROOM TEMPERATURE </w:t>
      </w:r>
      <w:r w:rsidR="00545797">
        <w:rPr>
          <w:rFonts w:ascii="Calibri" w:eastAsia="Calibri" w:hAnsi="Calibri" w:cs="Calibri"/>
          <w:color w:val="017564"/>
          <w:w w:val="105"/>
          <w:sz w:val="28"/>
          <w:lang w:val="en-US"/>
        </w:rPr>
        <w:t>TRANSMITTER</w:t>
      </w:r>
    </w:p>
    <w:p w14:paraId="17CBFFF3" w14:textId="1912B86B" w:rsidR="00391455" w:rsidRDefault="009E3CD6" w:rsidP="009E3CD6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545797">
        <w:rPr>
          <w:rFonts w:ascii="Calibri" w:eastAsia="Calibri" w:hAnsi="Calibri" w:cs="Calibri"/>
          <w:color w:val="7E7E7E"/>
          <w:lang w:val="en-US"/>
        </w:rPr>
        <w:t>X</w:t>
      </w:r>
      <w:r>
        <w:rPr>
          <w:rFonts w:ascii="Calibri" w:eastAsia="Calibri" w:hAnsi="Calibri" w:cs="Calibri"/>
          <w:color w:val="7E7E7E"/>
          <w:lang w:val="en-US"/>
        </w:rPr>
        <w:t>RC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</w:t>
      </w:r>
      <w:r w:rsidR="00127300">
        <w:rPr>
          <w:rFonts w:ascii="Calibri" w:eastAsia="Calibri" w:hAnsi="Calibri" w:cs="Calibri"/>
          <w:color w:val="7E7E7E"/>
          <w:lang w:val="en-US"/>
        </w:rPr>
        <w:t>s</w:t>
      </w:r>
    </w:p>
    <w:p w14:paraId="0C1C993D" w14:textId="5A2BC314" w:rsidR="00FF520D" w:rsidRDefault="00FF520D" w:rsidP="00FF520D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7E7E7E"/>
          <w:lang w:val="en-US"/>
        </w:rPr>
      </w:pPr>
      <w:r w:rsidRPr="00FF520D">
        <w:rPr>
          <w:rFonts w:ascii="Calibri" w:eastAsia="Calibri" w:hAnsi="Calibri" w:cs="Calibri"/>
          <w:color w:val="7E7E7E"/>
          <w:lang w:val="en-US"/>
        </w:rPr>
        <w:t>The TXRC series room temperature transmitter is an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FF520D">
        <w:rPr>
          <w:rFonts w:ascii="Calibri" w:eastAsia="Calibri" w:hAnsi="Calibri" w:cs="Calibri"/>
          <w:color w:val="7E7E7E"/>
          <w:lang w:val="en-US"/>
        </w:rPr>
        <w:t>attractive, low profile enclosure that incorporates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FF520D">
        <w:rPr>
          <w:rFonts w:ascii="Calibri" w:eastAsia="Calibri" w:hAnsi="Calibri" w:cs="Calibri"/>
          <w:color w:val="7E7E7E"/>
          <w:lang w:val="en-US"/>
        </w:rPr>
        <w:t>a precision platinum RTD and a transmitter that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FF520D">
        <w:rPr>
          <w:rFonts w:ascii="Calibri" w:eastAsia="Calibri" w:hAnsi="Calibri" w:cs="Calibri"/>
          <w:color w:val="7E7E7E"/>
          <w:lang w:val="en-US"/>
        </w:rPr>
        <w:t xml:space="preserve">provides a high accuracy signal with excellent </w:t>
      </w:r>
      <w:r w:rsidRPr="00FF520D">
        <w:rPr>
          <w:rFonts w:ascii="Calibri" w:eastAsia="Calibri" w:hAnsi="Calibri" w:cs="Calibri"/>
          <w:color w:val="7E7E7E"/>
          <w:lang w:val="en-US"/>
        </w:rPr>
        <w:t>long</w:t>
      </w:r>
      <w:r>
        <w:rPr>
          <w:rFonts w:ascii="Calibri" w:eastAsia="Calibri" w:hAnsi="Calibri" w:cs="Calibri"/>
          <w:color w:val="7E7E7E"/>
          <w:lang w:val="en-US"/>
        </w:rPr>
        <w:t>-term</w:t>
      </w:r>
      <w:r w:rsidRPr="00FF520D">
        <w:rPr>
          <w:rFonts w:ascii="Calibri" w:eastAsia="Calibri" w:hAnsi="Calibri" w:cs="Calibri"/>
          <w:color w:val="7E7E7E"/>
          <w:lang w:val="en-US"/>
        </w:rPr>
        <w:t xml:space="preserve"> stability, low hysteresis and fast response fo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FF520D">
        <w:rPr>
          <w:rFonts w:ascii="Calibri" w:eastAsia="Calibri" w:hAnsi="Calibri" w:cs="Calibri"/>
          <w:color w:val="7E7E7E"/>
          <w:lang w:val="en-US"/>
        </w:rPr>
        <w:t>measurement of room temperatures. Additional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FF520D">
        <w:rPr>
          <w:rFonts w:ascii="Calibri" w:eastAsia="Calibri" w:hAnsi="Calibri" w:cs="Calibri"/>
          <w:color w:val="7E7E7E"/>
          <w:lang w:val="en-US"/>
        </w:rPr>
        <w:t>options are available which include setpoint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FF520D">
        <w:rPr>
          <w:rFonts w:ascii="Calibri" w:eastAsia="Calibri" w:hAnsi="Calibri" w:cs="Calibri"/>
          <w:color w:val="7E7E7E"/>
          <w:lang w:val="en-US"/>
        </w:rPr>
        <w:t>adjustment, manual override &amp; Fan speed control.</w:t>
      </w:r>
    </w:p>
    <w:p w14:paraId="0F5E9CF7" w14:textId="402F72A1" w:rsidR="00AE3CA4" w:rsidRDefault="00391455" w:rsidP="00FF520D">
      <w:pPr>
        <w:pStyle w:val="BodyText"/>
        <w:widowControl w:val="0"/>
        <w:autoSpaceDE w:val="0"/>
        <w:autoSpaceDN w:val="0"/>
        <w:spacing w:before="159" w:after="0" w:line="254" w:lineRule="exact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D374D64" w14:textId="2FD8AFA5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>Precision Thermistor</w:t>
      </w:r>
      <w:r w:rsidR="009E3CD6">
        <w:rPr>
          <w:color w:val="7F7F7F" w:themeColor="text1" w:themeTint="80"/>
        </w:rPr>
        <w:t>/RTD</w:t>
      </w:r>
      <w:r w:rsidRPr="008A7663">
        <w:rPr>
          <w:color w:val="7F7F7F" w:themeColor="text1" w:themeTint="80"/>
        </w:rPr>
        <w:t xml:space="preserve"> se</w:t>
      </w:r>
      <w:r w:rsidR="002C3809">
        <w:rPr>
          <w:color w:val="7F7F7F" w:themeColor="text1" w:themeTint="80"/>
        </w:rPr>
        <w:t>nsing</w:t>
      </w:r>
      <w:r w:rsidRPr="008A7663">
        <w:rPr>
          <w:color w:val="7F7F7F" w:themeColor="text1" w:themeTint="80"/>
        </w:rPr>
        <w:t xml:space="preserve"> element</w:t>
      </w:r>
      <w:r w:rsidR="009E3CD6">
        <w:rPr>
          <w:color w:val="7F7F7F" w:themeColor="text1" w:themeTint="80"/>
        </w:rPr>
        <w:t>s</w:t>
      </w:r>
    </w:p>
    <w:p w14:paraId="380C07EC" w14:textId="445B4CC1" w:rsidR="005C4C26" w:rsidRDefault="005C4C26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13E691E5" w14:textId="5BE7C23C" w:rsidR="00735020" w:rsidRDefault="008A7663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Mountable directly to a single gang electrical box or directly to a wall</w:t>
      </w:r>
    </w:p>
    <w:p w14:paraId="65136E2E" w14:textId="1D66B5FD" w:rsidR="00FF520D" w:rsidRDefault="00FF520D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anding available</w:t>
      </w:r>
      <w:bookmarkStart w:id="0" w:name="_GoBack"/>
      <w:bookmarkEnd w:id="0"/>
    </w:p>
    <w:p w14:paraId="49DB4E33" w14:textId="1B9954CE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645733C2" w14:textId="006979EA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976B0B7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snapToGrid/>
          <w:color w:val="017464"/>
          <w:sz w:val="22"/>
          <w:szCs w:val="22"/>
        </w:rPr>
      </w:pPr>
    </w:p>
    <w:p w14:paraId="7498FDEF" w14:textId="57E2FA77" w:rsidR="00B7682E" w:rsidRPr="00B7682E" w:rsidRDefault="00B7682E" w:rsidP="00B7682E">
      <w:pPr>
        <w:pStyle w:val="BodyText"/>
        <w:widowControl w:val="0"/>
        <w:autoSpaceDE w:val="0"/>
        <w:autoSpaceDN w:val="0"/>
        <w:spacing w:before="159" w:after="0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PRODUCT SPECIFICATIONS</w:t>
      </w: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C932B2" w14:paraId="6FB9A217" w14:textId="77777777" w:rsidTr="00C932B2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226A4976" w14:textId="77777777" w:rsidR="00C932B2" w:rsidRDefault="00C932B2" w:rsidP="00C932B2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6290FFFE" w14:textId="77777777" w:rsidR="00C932B2" w:rsidRDefault="00C932B2" w:rsidP="00C932B2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C932B2" w14:paraId="052F917B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F8C3EFF" w14:textId="10AA752D" w:rsidR="00C932B2" w:rsidRPr="00EE62AF" w:rsidRDefault="00F608D7" w:rsidP="00C932B2">
            <w:pPr>
              <w:pStyle w:val="TableParagraph"/>
              <w:spacing w:line="248" w:lineRule="exact"/>
            </w:pPr>
            <w:r w:rsidRPr="00F608D7">
              <w:t>SENSING ELEMEN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41701DAF" w14:textId="5D027A7C" w:rsidR="00C932B2" w:rsidRPr="00D00025" w:rsidRDefault="00F608D7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1000 </w:t>
            </w:r>
            <w:r w:rsidRPr="00F608D7">
              <w:rPr>
                <w:rFonts w:asciiTheme="minorHAnsi" w:hAnsiTheme="minorHAnsi" w:cstheme="minorHAnsi" w:hint="eastAsia"/>
                <w:sz w:val="22"/>
                <w:szCs w:val="22"/>
                <w:lang w:val="en-CA" w:eastAsia="en-CA"/>
              </w:rPr>
              <w:t>Ω</w:t>
            </w: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 Platinum RTD</w:t>
            </w:r>
          </w:p>
        </w:tc>
      </w:tr>
      <w:tr w:rsidR="00F608D7" w14:paraId="1B2A1CD1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5800F91E" w14:textId="66E315B9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SENSOR ACCURAC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3861CE0A" w14:textId="1EB53CD0" w:rsidR="00F608D7" w:rsidRPr="00F608D7" w:rsidRDefault="00F608D7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±0.3°C (±0.54°F) @ 0°C (32°F)</w:t>
            </w:r>
          </w:p>
        </w:tc>
      </w:tr>
      <w:tr w:rsidR="00F608D7" w14:paraId="355FEC24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</w:tcPr>
          <w:p w14:paraId="7ED2DC9A" w14:textId="57D19F82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OUTPUT SIGNAL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7A65FB20" w14:textId="151662BC" w:rsidR="00F608D7" w:rsidRPr="00F608D7" w:rsidRDefault="00F608D7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4-20 mA, 0-5 Vdc, or 0-10 Vdc (factory configured)</w:t>
            </w:r>
          </w:p>
        </w:tc>
      </w:tr>
      <w:tr w:rsidR="00F608D7" w14:paraId="3BDF8D0A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73E529E3" w14:textId="5F4DB094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TRANSMITTER ACCURAC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3984EF5D" w14:textId="01803041" w:rsidR="00F608D7" w:rsidRPr="00F608D7" w:rsidRDefault="00F608D7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±0.1% of span, including linearity</w:t>
            </w:r>
          </w:p>
        </w:tc>
      </w:tr>
      <w:tr w:rsidR="00F608D7" w14:paraId="440F1897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auto"/>
          </w:tcPr>
          <w:p w14:paraId="1DC7208D" w14:textId="1077AA0E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4-20 mA LOOP POWER SUPPL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7B389092" w14:textId="30A0A560" w:rsidR="00F608D7" w:rsidRPr="00F608D7" w:rsidRDefault="00F608D7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15-35 Vdc or 22-32 Vac</w:t>
            </w:r>
          </w:p>
        </w:tc>
      </w:tr>
      <w:tr w:rsidR="00F608D7" w14:paraId="29686640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06E9E05F" w14:textId="1AB090E4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MINIMUM LOOP CURREN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55514246" w14:textId="7E80F178" w:rsidR="00F608D7" w:rsidRPr="00F608D7" w:rsidRDefault="00F608D7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2 mA nominal (occurs with shorted sensor)</w:t>
            </w:r>
          </w:p>
        </w:tc>
      </w:tr>
      <w:tr w:rsidR="00F608D7" w14:paraId="405D0BC3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auto"/>
          </w:tcPr>
          <w:p w14:paraId="780B72B8" w14:textId="1FB282E8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MAXIMUM LOOP CURREN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7ED7F0EB" w14:textId="77777777" w:rsidR="00F608D7" w:rsidRPr="00F608D7" w:rsidRDefault="00F608D7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22.5 mA nominal (occurs with open sensor)</w:t>
            </w:r>
          </w:p>
          <w:p w14:paraId="6A3CFA59" w14:textId="3D42567E" w:rsidR="00F608D7" w:rsidRPr="00F608D7" w:rsidRDefault="00F608D7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MAXIMUM LOOP</w:t>
            </w:r>
          </w:p>
        </w:tc>
      </w:tr>
      <w:tr w:rsidR="00F608D7" w14:paraId="1C5D0CCC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29DC1522" w14:textId="6557343A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MAXIMUM LOOP LOAD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7B2382C7" w14:textId="294D38B3" w:rsidR="00F608D7" w:rsidRPr="00F608D7" w:rsidRDefault="00F608D7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&gt;600 </w:t>
            </w:r>
            <w:r w:rsidRPr="00F608D7">
              <w:rPr>
                <w:rFonts w:asciiTheme="minorHAnsi" w:hAnsiTheme="minorHAnsi" w:cstheme="minorHAnsi" w:hint="eastAsia"/>
                <w:sz w:val="22"/>
                <w:szCs w:val="22"/>
                <w:lang w:val="en-CA" w:eastAsia="en-CA"/>
              </w:rPr>
              <w:t>Ω</w:t>
            </w:r>
          </w:p>
        </w:tc>
      </w:tr>
      <w:tr w:rsidR="00F608D7" w14:paraId="5A39AD93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auto"/>
          </w:tcPr>
          <w:p w14:paraId="51E65CC8" w14:textId="575AC118" w:rsidR="00F608D7" w:rsidRPr="00F608D7" w:rsidRDefault="00F608D7" w:rsidP="00C932B2">
            <w:pPr>
              <w:pStyle w:val="TableParagraph"/>
              <w:spacing w:line="248" w:lineRule="exact"/>
            </w:pPr>
            <w:r w:rsidRPr="00F608D7">
              <w:t>0-5 VDC POWER SUPPL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0D824910" w14:textId="3780CCA8" w:rsidR="00F608D7" w:rsidRPr="00F608D7" w:rsidRDefault="00F608D7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608D7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10-35 Vdc or 10-32 Vac</w:t>
            </w:r>
          </w:p>
        </w:tc>
      </w:tr>
      <w:tr w:rsidR="00F608D7" w14:paraId="005F14D6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0EA32280" w14:textId="76E0D1A5" w:rsidR="00F608D7" w:rsidRPr="00F608D7" w:rsidRDefault="00E05C72" w:rsidP="00C932B2">
            <w:pPr>
              <w:pStyle w:val="TableParagraph"/>
              <w:spacing w:line="248" w:lineRule="exact"/>
            </w:pPr>
            <w:r w:rsidRPr="00E05C72">
              <w:t>0-10 VDC POWER SUPPL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236F500F" w14:textId="15427738" w:rsidR="00F608D7" w:rsidRPr="00F608D7" w:rsidRDefault="00E05C72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E05C72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15-35 Vdc or 15-32 Vac</w:t>
            </w:r>
          </w:p>
        </w:tc>
      </w:tr>
      <w:tr w:rsidR="00F608D7" w14:paraId="3F66A2CB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auto"/>
          </w:tcPr>
          <w:p w14:paraId="19900A9E" w14:textId="77DF9AF5" w:rsidR="00F608D7" w:rsidRPr="00F608D7" w:rsidRDefault="00E05C72" w:rsidP="00C932B2">
            <w:pPr>
              <w:pStyle w:val="TableParagraph"/>
              <w:spacing w:line="248" w:lineRule="exact"/>
            </w:pPr>
            <w:r w:rsidRPr="00E05C72">
              <w:t>MAXIMUM CURRENT (VOLTAGE)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45F41216" w14:textId="7470FABC" w:rsidR="00F608D7" w:rsidRPr="00F608D7" w:rsidRDefault="00E05C72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E05C72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2 mA nominal</w:t>
            </w:r>
          </w:p>
        </w:tc>
      </w:tr>
      <w:tr w:rsidR="00E05C72" w14:paraId="70859792" w14:textId="77777777" w:rsidTr="00E05C72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44B964B9" w14:textId="1FF34B6C" w:rsidR="00E05C72" w:rsidRPr="00E05C72" w:rsidRDefault="00E05C72" w:rsidP="00C932B2">
            <w:pPr>
              <w:pStyle w:val="TableParagraph"/>
              <w:spacing w:line="248" w:lineRule="exact"/>
            </w:pPr>
            <w:r w:rsidRPr="00E05C72">
              <w:t>MAXIMUM OUTPUT (VOLTAGE)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1759F12A" w14:textId="1A657843" w:rsidR="00E05C72" w:rsidRPr="00E05C72" w:rsidRDefault="00E05C72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E05C72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Limited to &lt;5.5 Vdc for 0-5 Vdc, &lt;10.5 for 0-10 Vdc</w:t>
            </w:r>
          </w:p>
        </w:tc>
      </w:tr>
      <w:tr w:rsidR="00E05C72" w14:paraId="0081AD46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auto"/>
          </w:tcPr>
          <w:p w14:paraId="6301564F" w14:textId="506C32F6" w:rsidR="00E05C72" w:rsidRPr="00E05C72" w:rsidRDefault="00E05C72" w:rsidP="00C932B2">
            <w:pPr>
              <w:pStyle w:val="TableParagraph"/>
              <w:spacing w:line="248" w:lineRule="exact"/>
            </w:pPr>
            <w:r w:rsidRPr="00E05C72">
              <w:t>INPUT VOLTAGE EFFEC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4558F37C" w14:textId="249C9E91" w:rsidR="00E05C72" w:rsidRPr="00E05C72" w:rsidRDefault="00E05C72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E05C72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Negligible over specified operating range</w:t>
            </w:r>
          </w:p>
        </w:tc>
      </w:tr>
      <w:tr w:rsidR="00E05C72" w14:paraId="6ABB552D" w14:textId="77777777" w:rsidTr="00E05C72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4B4574E5" w14:textId="621AB75B" w:rsidR="00E05C72" w:rsidRPr="00E05C72" w:rsidRDefault="002144A4" w:rsidP="00C932B2">
            <w:pPr>
              <w:pStyle w:val="TableParagraph"/>
              <w:spacing w:line="248" w:lineRule="exact"/>
            </w:pPr>
            <w:r w:rsidRPr="002144A4">
              <w:t>RFI REJECTION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42A262F6" w14:textId="1C0C0235" w:rsidR="00E05C72" w:rsidRPr="00E05C72" w:rsidRDefault="002144A4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Good RFI rejection of normal frequencies</w:t>
            </w:r>
          </w:p>
        </w:tc>
      </w:tr>
      <w:tr w:rsidR="00E05C72" w14:paraId="609AE91C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auto"/>
          </w:tcPr>
          <w:p w14:paraId="5CC2D461" w14:textId="75496CBD" w:rsidR="00E05C72" w:rsidRPr="00E05C72" w:rsidRDefault="002144A4" w:rsidP="00C932B2">
            <w:pPr>
              <w:pStyle w:val="TableParagraph"/>
              <w:spacing w:line="248" w:lineRule="exact"/>
            </w:pPr>
            <w:r w:rsidRPr="002144A4">
              <w:t>PROTECTION CIRCUITR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395A8486" w14:textId="45697006" w:rsidR="00E05C72" w:rsidRPr="00E05C72" w:rsidRDefault="002144A4" w:rsidP="00F608D7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Reverse voltage protected and output limited</w:t>
            </w:r>
          </w:p>
        </w:tc>
      </w:tr>
      <w:tr w:rsidR="002144A4" w14:paraId="5C0F02CD" w14:textId="77777777" w:rsidTr="002144A4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1BDA6894" w14:textId="570A8971" w:rsidR="002144A4" w:rsidRPr="002144A4" w:rsidRDefault="002144A4" w:rsidP="00C932B2">
            <w:pPr>
              <w:pStyle w:val="TableParagraph"/>
              <w:spacing w:line="248" w:lineRule="exact"/>
            </w:pPr>
            <w:r w:rsidRPr="002144A4">
              <w:t>SETPOINT ADJUSTMEN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5CD01E8D" w14:textId="40F554CF" w:rsidR="002144A4" w:rsidRPr="002144A4" w:rsidRDefault="002144A4" w:rsidP="002144A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2144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CA"/>
              </w:rPr>
              <w:t>Type:</w:t>
            </w: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 Front panel </w:t>
            </w:r>
            <w:r w:rsidR="000F2EF4"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slide pot</w:t>
            </w: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, 2 wire resistance output</w:t>
            </w:r>
          </w:p>
          <w:p w14:paraId="3730E7BB" w14:textId="77777777" w:rsidR="002144A4" w:rsidRPr="002144A4" w:rsidRDefault="002144A4" w:rsidP="002144A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2144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CA"/>
              </w:rPr>
              <w:t>Range:</w:t>
            </w: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 0K to 10K </w:t>
            </w:r>
            <w:r w:rsidRPr="002144A4">
              <w:rPr>
                <w:rFonts w:asciiTheme="minorHAnsi" w:hAnsiTheme="minorHAnsi" w:cstheme="minorHAnsi" w:hint="eastAsia"/>
                <w:sz w:val="22"/>
                <w:szCs w:val="22"/>
                <w:lang w:val="en-CA" w:eastAsia="en-CA"/>
              </w:rPr>
              <w:t>Ω</w:t>
            </w: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 standard</w:t>
            </w:r>
          </w:p>
          <w:p w14:paraId="24EABADA" w14:textId="6A36C8F9" w:rsidR="002144A4" w:rsidRPr="002144A4" w:rsidRDefault="002144A4" w:rsidP="002144A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2144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CA"/>
              </w:rPr>
              <w:t>Custom Spans Available:</w:t>
            </w: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 1K, 2K, 5K, 10K or 20K </w:t>
            </w:r>
            <w:r w:rsidRPr="002144A4">
              <w:rPr>
                <w:rFonts w:asciiTheme="minorHAnsi" w:hAnsiTheme="minorHAnsi" w:cstheme="minorHAnsi" w:hint="eastAsia"/>
                <w:sz w:val="22"/>
                <w:szCs w:val="22"/>
                <w:lang w:val="en-CA" w:eastAsia="en-CA"/>
              </w:rPr>
              <w:t>Ω</w:t>
            </w:r>
          </w:p>
        </w:tc>
      </w:tr>
      <w:tr w:rsidR="002144A4" w14:paraId="41825399" w14:textId="77777777" w:rsidTr="00F608D7">
        <w:trPr>
          <w:trHeight w:val="306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auto"/>
          </w:tcPr>
          <w:p w14:paraId="5A662007" w14:textId="571C6374" w:rsidR="002144A4" w:rsidRPr="002144A4" w:rsidRDefault="002144A4" w:rsidP="00C932B2">
            <w:pPr>
              <w:pStyle w:val="TableParagraph"/>
              <w:spacing w:line="248" w:lineRule="exact"/>
            </w:pPr>
            <w:r w:rsidRPr="002144A4">
              <w:t>MANUAL OVERRIDE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048658BF" w14:textId="77777777" w:rsidR="002144A4" w:rsidRPr="002144A4" w:rsidRDefault="002144A4" w:rsidP="002144A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2144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CA"/>
              </w:rPr>
              <w:t>Type:</w:t>
            </w: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 Front panel, momentary pushbutton</w:t>
            </w:r>
          </w:p>
          <w:p w14:paraId="1AE7966B" w14:textId="31075847" w:rsidR="002144A4" w:rsidRPr="002144A4" w:rsidRDefault="002144A4" w:rsidP="002144A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2144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CA"/>
              </w:rPr>
              <w:t>Front Panel Pushbutton:</w:t>
            </w:r>
            <w:r w:rsidRPr="002144A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 50 mA @ 12 Vdc, N.O., SPST</w:t>
            </w:r>
          </w:p>
        </w:tc>
      </w:tr>
      <w:tr w:rsidR="00C932B2" w14:paraId="632B01B0" w14:textId="77777777" w:rsidTr="00C932B2">
        <w:trPr>
          <w:trHeight w:val="268"/>
        </w:trPr>
        <w:tc>
          <w:tcPr>
            <w:tcW w:w="4261" w:type="dxa"/>
            <w:shd w:val="clear" w:color="auto" w:fill="E7E6E6"/>
          </w:tcPr>
          <w:p w14:paraId="0CECCA11" w14:textId="6AB24FF6" w:rsidR="00C932B2" w:rsidRPr="00EE62AF" w:rsidRDefault="002144A4" w:rsidP="00C932B2">
            <w:pPr>
              <w:pStyle w:val="TableParagraph"/>
              <w:spacing w:line="248" w:lineRule="exact"/>
            </w:pPr>
            <w:r w:rsidRPr="002144A4">
              <w:t>STATUS LED INPUT</w:t>
            </w:r>
          </w:p>
        </w:tc>
        <w:tc>
          <w:tcPr>
            <w:tcW w:w="6529" w:type="dxa"/>
            <w:shd w:val="clear" w:color="auto" w:fill="E7E6E6"/>
          </w:tcPr>
          <w:p w14:paraId="3CF55237" w14:textId="77777777" w:rsidR="002144A4" w:rsidRDefault="002144A4" w:rsidP="002144A4">
            <w:pPr>
              <w:pStyle w:val="TableParagraph"/>
              <w:ind w:left="0"/>
            </w:pPr>
            <w:r w:rsidRPr="002144A4">
              <w:rPr>
                <w:b/>
                <w:bCs/>
              </w:rPr>
              <w:t>Signal Type:</w:t>
            </w:r>
            <w:r>
              <w:t xml:space="preserve"> Active high, low, or 2 wire, 5 V current limited standard</w:t>
            </w:r>
          </w:p>
          <w:p w14:paraId="2A5FD502" w14:textId="77777777" w:rsidR="002144A4" w:rsidRDefault="002144A4" w:rsidP="002144A4">
            <w:pPr>
              <w:pStyle w:val="TableParagraph"/>
              <w:ind w:left="0"/>
            </w:pPr>
            <w:r w:rsidRPr="002144A4">
              <w:rPr>
                <w:b/>
                <w:bCs/>
              </w:rPr>
              <w:t>LED Colors:</w:t>
            </w:r>
            <w:r>
              <w:t xml:space="preserve"> Yellow (Y), Red (R), or Green (G)</w:t>
            </w:r>
          </w:p>
          <w:p w14:paraId="62975880" w14:textId="397B7D14" w:rsidR="00C932B2" w:rsidRPr="00EE62AF" w:rsidRDefault="002144A4" w:rsidP="002144A4">
            <w:pPr>
              <w:pStyle w:val="TableParagraph"/>
              <w:ind w:left="0"/>
              <w:rPr>
                <w:rFonts w:ascii="Times New Roman"/>
              </w:rPr>
            </w:pPr>
            <w:r w:rsidRPr="002144A4">
              <w:rPr>
                <w:b/>
                <w:bCs/>
              </w:rPr>
              <w:t>Power Supply:</w:t>
            </w:r>
            <w:r>
              <w:t xml:space="preserve"> 5 Vdc standard, 10 or 24 Vdc optional</w:t>
            </w:r>
          </w:p>
        </w:tc>
      </w:tr>
      <w:tr w:rsidR="00C932B2" w14:paraId="755AD8F2" w14:textId="77777777" w:rsidTr="00C932B2">
        <w:trPr>
          <w:trHeight w:val="168"/>
        </w:trPr>
        <w:tc>
          <w:tcPr>
            <w:tcW w:w="4261" w:type="dxa"/>
            <w:tcBorders>
              <w:right w:val="single" w:sz="4" w:space="0" w:color="A5A5A5"/>
            </w:tcBorders>
          </w:tcPr>
          <w:p w14:paraId="03EC98F4" w14:textId="76EB7EC5" w:rsidR="00C932B2" w:rsidRPr="00EE62AF" w:rsidRDefault="002144A4" w:rsidP="00C932B2">
            <w:pPr>
              <w:pStyle w:val="TableParagraph"/>
              <w:spacing w:line="248" w:lineRule="exact"/>
            </w:pPr>
            <w:r w:rsidRPr="002144A4">
              <w:t>COMMUNICATION JACK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26B47E37" w14:textId="5C215E7C" w:rsidR="00C932B2" w:rsidRPr="00EE62AF" w:rsidRDefault="002144A4" w:rsidP="00C932B2">
            <w:pPr>
              <w:pStyle w:val="TableParagraph"/>
              <w:ind w:left="0"/>
              <w:rPr>
                <w:rFonts w:ascii="Times New Roman"/>
              </w:rPr>
            </w:pPr>
            <w:r w:rsidRPr="002144A4">
              <w:rPr>
                <w:rFonts w:ascii="Times New Roman"/>
              </w:rPr>
              <w:t>4 pin header to 4 pin terminal block. Requires HHTA - Hand Held Adapter</w:t>
            </w:r>
          </w:p>
        </w:tc>
      </w:tr>
      <w:tr w:rsidR="00C932B2" w14:paraId="73F82364" w14:textId="77777777" w:rsidTr="00C932B2">
        <w:trPr>
          <w:trHeight w:val="172"/>
        </w:trPr>
        <w:tc>
          <w:tcPr>
            <w:tcW w:w="4261" w:type="dxa"/>
            <w:shd w:val="clear" w:color="auto" w:fill="E7E6E6"/>
          </w:tcPr>
          <w:p w14:paraId="3941BB5E" w14:textId="21549DF5" w:rsidR="00C932B2" w:rsidRPr="00EE62AF" w:rsidRDefault="002144A4" w:rsidP="00C932B2">
            <w:pPr>
              <w:pStyle w:val="TableParagraph"/>
              <w:spacing w:line="248" w:lineRule="exact"/>
            </w:pPr>
            <w:r w:rsidRPr="002144A4">
              <w:t>FAN SPEED SWITCH</w:t>
            </w:r>
          </w:p>
        </w:tc>
        <w:tc>
          <w:tcPr>
            <w:tcW w:w="6529" w:type="dxa"/>
            <w:shd w:val="clear" w:color="auto" w:fill="E7E6E6"/>
          </w:tcPr>
          <w:p w14:paraId="1645A4C8" w14:textId="77777777" w:rsidR="002144A4" w:rsidRPr="002144A4" w:rsidRDefault="002144A4" w:rsidP="002144A4">
            <w:pPr>
              <w:pStyle w:val="TableParagraph"/>
              <w:ind w:left="0"/>
              <w:rPr>
                <w:rFonts w:ascii="Times New Roman"/>
              </w:rPr>
            </w:pPr>
            <w:r w:rsidRPr="002144A4">
              <w:rPr>
                <w:rFonts w:ascii="Times New Roman"/>
                <w:b/>
                <w:bCs/>
              </w:rPr>
              <w:t>Type:</w:t>
            </w:r>
            <w:r w:rsidRPr="002144A4">
              <w:rPr>
                <w:rFonts w:ascii="Times New Roman"/>
              </w:rPr>
              <w:t xml:space="preserve"> Side mounted, 5 position slide switch</w:t>
            </w:r>
          </w:p>
          <w:p w14:paraId="08CF54D1" w14:textId="77777777" w:rsidR="002144A4" w:rsidRPr="002144A4" w:rsidRDefault="002144A4" w:rsidP="002144A4">
            <w:pPr>
              <w:pStyle w:val="TableParagraph"/>
              <w:ind w:left="0"/>
              <w:rPr>
                <w:rFonts w:ascii="Times New Roman"/>
              </w:rPr>
            </w:pPr>
            <w:r w:rsidRPr="002144A4">
              <w:rPr>
                <w:rFonts w:ascii="Times New Roman"/>
                <w:b/>
                <w:bCs/>
              </w:rPr>
              <w:t>Designers:</w:t>
            </w:r>
            <w:r w:rsidRPr="002144A4">
              <w:rPr>
                <w:rFonts w:ascii="Times New Roman"/>
              </w:rPr>
              <w:t xml:space="preserve"> Off, Auto, Low, Medium, High</w:t>
            </w:r>
          </w:p>
          <w:p w14:paraId="29BDDDF1" w14:textId="47712009" w:rsidR="00C932B2" w:rsidRPr="00EE62AF" w:rsidRDefault="002144A4" w:rsidP="003745F0">
            <w:pPr>
              <w:pStyle w:val="TableParagraph"/>
              <w:ind w:left="0"/>
              <w:rPr>
                <w:rFonts w:ascii="Times New Roman"/>
              </w:rPr>
            </w:pPr>
            <w:r w:rsidRPr="002144A4">
              <w:rPr>
                <w:rFonts w:ascii="Times New Roman"/>
                <w:b/>
                <w:bCs/>
              </w:rPr>
              <w:t>Signal:</w:t>
            </w:r>
            <w:r w:rsidRPr="002144A4">
              <w:rPr>
                <w:rFonts w:ascii="Times New Roman"/>
              </w:rPr>
              <w:t xml:space="preserve"> 2 wire, resistance output</w:t>
            </w:r>
            <w:r w:rsidR="003745F0">
              <w:rPr>
                <w:rFonts w:ascii="Times New Roman"/>
              </w:rPr>
              <w:t xml:space="preserve"> </w:t>
            </w:r>
            <w:r w:rsidRPr="002144A4">
              <w:rPr>
                <w:rFonts w:ascii="Times New Roman"/>
              </w:rPr>
              <w:t>0, 2, 4, 6, 8 K</w:t>
            </w:r>
            <w:r w:rsidRPr="002144A4">
              <w:rPr>
                <w:rFonts w:ascii="Times New Roman" w:hint="eastAsia"/>
              </w:rPr>
              <w:t>Ω</w:t>
            </w:r>
            <w:r w:rsidRPr="002144A4">
              <w:rPr>
                <w:rFonts w:ascii="Times New Roman"/>
              </w:rPr>
              <w:t xml:space="preserve"> (custom ranges available)</w:t>
            </w:r>
          </w:p>
        </w:tc>
      </w:tr>
      <w:tr w:rsidR="00C932B2" w14:paraId="52663EF4" w14:textId="77777777" w:rsidTr="00C932B2">
        <w:trPr>
          <w:trHeight w:val="268"/>
        </w:trPr>
        <w:tc>
          <w:tcPr>
            <w:tcW w:w="4261" w:type="dxa"/>
          </w:tcPr>
          <w:p w14:paraId="1172A00D" w14:textId="1DC1897B" w:rsidR="00C932B2" w:rsidRPr="00EE62AF" w:rsidRDefault="003745F0" w:rsidP="00C932B2">
            <w:pPr>
              <w:pStyle w:val="TableParagraph"/>
              <w:spacing w:line="248" w:lineRule="exact"/>
            </w:pPr>
            <w:r w:rsidRPr="003745F0">
              <w:t>SET-POINT SLIDE POT</w:t>
            </w:r>
          </w:p>
        </w:tc>
        <w:tc>
          <w:tcPr>
            <w:tcW w:w="6529" w:type="dxa"/>
          </w:tcPr>
          <w:p w14:paraId="44328099" w14:textId="77777777" w:rsidR="003745F0" w:rsidRDefault="003745F0" w:rsidP="003745F0">
            <w:pPr>
              <w:pStyle w:val="TableParagraph"/>
              <w:ind w:left="0"/>
            </w:pPr>
            <w:r w:rsidRPr="003745F0">
              <w:rPr>
                <w:b/>
                <w:bCs/>
              </w:rPr>
              <w:t>Type:</w:t>
            </w:r>
            <w:r>
              <w:t xml:space="preserve"> Front panel slide-pot, 2 wire resistance output</w:t>
            </w:r>
          </w:p>
          <w:p w14:paraId="607C4C5D" w14:textId="77777777" w:rsidR="003745F0" w:rsidRDefault="003745F0" w:rsidP="003745F0">
            <w:pPr>
              <w:pStyle w:val="TableParagraph"/>
              <w:ind w:left="0"/>
            </w:pPr>
            <w:r w:rsidRPr="003745F0">
              <w:rPr>
                <w:b/>
                <w:bCs/>
              </w:rPr>
              <w:t>Range:</w:t>
            </w:r>
            <w:r>
              <w:t xml:space="preserve"> 0K to 10K</w:t>
            </w:r>
            <w:r>
              <w:rPr>
                <w:rFonts w:hint="eastAsia"/>
              </w:rPr>
              <w:t>Ω</w:t>
            </w:r>
            <w:r>
              <w:t xml:space="preserve"> standard</w:t>
            </w:r>
          </w:p>
          <w:p w14:paraId="7572DBC6" w14:textId="1B8A8360" w:rsidR="009C5B19" w:rsidRPr="007E02B8" w:rsidRDefault="003745F0" w:rsidP="003745F0">
            <w:pPr>
              <w:pStyle w:val="TableParagraph"/>
              <w:ind w:left="0"/>
            </w:pPr>
            <w:r w:rsidRPr="003745F0">
              <w:rPr>
                <w:b/>
                <w:bCs/>
              </w:rPr>
              <w:t>Custom Spans Available:</w:t>
            </w:r>
            <w:r>
              <w:t xml:space="preserve"> 1K, 2K, 5K, 10K, or 20 K</w:t>
            </w:r>
            <w:r>
              <w:rPr>
                <w:rFonts w:hint="eastAsia"/>
              </w:rPr>
              <w:t>Ω</w:t>
            </w:r>
          </w:p>
        </w:tc>
      </w:tr>
      <w:tr w:rsidR="00C932B2" w14:paraId="2A25C163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789F294" w14:textId="0289CB9C" w:rsidR="00C932B2" w:rsidRDefault="003745F0" w:rsidP="00C932B2">
            <w:pPr>
              <w:pStyle w:val="TableParagraph"/>
              <w:spacing w:line="248" w:lineRule="exact"/>
            </w:pPr>
            <w:r w:rsidRPr="003745F0">
              <w:t>OPERATING CONDITIONS</w:t>
            </w:r>
          </w:p>
        </w:tc>
        <w:tc>
          <w:tcPr>
            <w:tcW w:w="6529" w:type="dxa"/>
            <w:shd w:val="clear" w:color="auto" w:fill="E7E6E6" w:themeFill="background2"/>
          </w:tcPr>
          <w:p w14:paraId="422BECBC" w14:textId="78D3679F" w:rsidR="00127300" w:rsidRDefault="003745F0" w:rsidP="00C932B2">
            <w:pPr>
              <w:pStyle w:val="TableParagraph"/>
              <w:ind w:left="0"/>
            </w:pPr>
            <w:r w:rsidRPr="003745F0">
              <w:t>0 to 50°C (32 to 122°F), 5 to 95 %RH non-condensing</w:t>
            </w:r>
          </w:p>
        </w:tc>
      </w:tr>
      <w:tr w:rsidR="00C932B2" w14:paraId="4A3A3296" w14:textId="77777777" w:rsidTr="00C932B2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0DAE8D1D" w14:textId="77325D20" w:rsidR="00C932B2" w:rsidRPr="00EE62AF" w:rsidRDefault="003745F0" w:rsidP="00C932B2">
            <w:pPr>
              <w:pStyle w:val="TableParagraph"/>
              <w:spacing w:line="248" w:lineRule="exact"/>
            </w:pPr>
            <w:r w:rsidRPr="003745F0">
              <w:t>ENCLOSURE</w:t>
            </w:r>
          </w:p>
        </w:tc>
        <w:tc>
          <w:tcPr>
            <w:tcW w:w="6529" w:type="dxa"/>
            <w:shd w:val="clear" w:color="auto" w:fill="FFFFFF" w:themeFill="background1"/>
          </w:tcPr>
          <w:p w14:paraId="1062FA8B" w14:textId="77777777" w:rsidR="003745F0" w:rsidRPr="003745F0" w:rsidRDefault="003745F0" w:rsidP="003745F0">
            <w:pPr>
              <w:pStyle w:val="TableParagraph"/>
              <w:ind w:left="0"/>
              <w:rPr>
                <w:rFonts w:ascii="Times New Roman"/>
              </w:rPr>
            </w:pPr>
            <w:r w:rsidRPr="003745F0">
              <w:rPr>
                <w:rFonts w:ascii="Times New Roman"/>
              </w:rPr>
              <w:t>White ABS, IP30 (NEMA 1)</w:t>
            </w:r>
          </w:p>
          <w:p w14:paraId="7C685963" w14:textId="40326B5B" w:rsidR="00C932B2" w:rsidRPr="00EE62AF" w:rsidRDefault="003745F0" w:rsidP="003745F0">
            <w:pPr>
              <w:pStyle w:val="TableParagraph"/>
              <w:ind w:left="0"/>
              <w:rPr>
                <w:rFonts w:ascii="Times New Roman"/>
              </w:rPr>
            </w:pPr>
            <w:r w:rsidRPr="003745F0">
              <w:rPr>
                <w:rFonts w:ascii="Times New Roman"/>
              </w:rPr>
              <w:t>84mm W x 119mm H x 29mm D (3.3</w:t>
            </w:r>
            <w:r w:rsidRPr="003745F0">
              <w:rPr>
                <w:rFonts w:ascii="Times New Roman"/>
              </w:rPr>
              <w:t>”</w:t>
            </w:r>
            <w:r w:rsidRPr="003745F0">
              <w:rPr>
                <w:rFonts w:ascii="Times New Roman"/>
              </w:rPr>
              <w:t xml:space="preserve"> x 4.7</w:t>
            </w:r>
            <w:r w:rsidRPr="003745F0">
              <w:rPr>
                <w:rFonts w:ascii="Times New Roman"/>
              </w:rPr>
              <w:t>”</w:t>
            </w:r>
            <w:r w:rsidRPr="003745F0">
              <w:rPr>
                <w:rFonts w:ascii="Times New Roman"/>
              </w:rPr>
              <w:t xml:space="preserve"> x 1.15</w:t>
            </w:r>
            <w:r w:rsidRPr="003745F0">
              <w:rPr>
                <w:rFonts w:ascii="Times New Roman"/>
              </w:rPr>
              <w:t>”</w:t>
            </w:r>
            <w:r w:rsidRPr="003745F0">
              <w:rPr>
                <w:rFonts w:ascii="Times New Roman"/>
              </w:rPr>
              <w:t>)</w:t>
            </w:r>
          </w:p>
        </w:tc>
      </w:tr>
      <w:tr w:rsidR="00C932B2" w14:paraId="3ADBC3BD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5B375A4" w14:textId="4C60B31E" w:rsidR="00C932B2" w:rsidRPr="00EE62AF" w:rsidRDefault="003745F0" w:rsidP="00C932B2">
            <w:pPr>
              <w:pStyle w:val="TableParagraph"/>
              <w:spacing w:line="248" w:lineRule="exact"/>
            </w:pPr>
            <w:r w:rsidRPr="003745F0">
              <w:t>WIRING CONNECTIONS</w:t>
            </w:r>
          </w:p>
        </w:tc>
        <w:tc>
          <w:tcPr>
            <w:tcW w:w="6529" w:type="dxa"/>
            <w:shd w:val="clear" w:color="auto" w:fill="E7E6E6" w:themeFill="background2"/>
          </w:tcPr>
          <w:p w14:paraId="768A834B" w14:textId="541CD7D6" w:rsidR="00C932B2" w:rsidRPr="00EE62AF" w:rsidRDefault="003745F0" w:rsidP="00C932B2">
            <w:pPr>
              <w:pStyle w:val="TableParagraph"/>
              <w:ind w:left="0"/>
              <w:rPr>
                <w:rFonts w:ascii="Times New Roman"/>
              </w:rPr>
            </w:pPr>
            <w:r w:rsidRPr="003745F0">
              <w:rPr>
                <w:rFonts w:ascii="Times New Roman"/>
              </w:rPr>
              <w:t>Terminal block (14 to 22 AWG)</w:t>
            </w:r>
          </w:p>
        </w:tc>
      </w:tr>
      <w:tr w:rsidR="00C932B2" w14:paraId="59C15CA1" w14:textId="77777777" w:rsidTr="00C932B2">
        <w:trPr>
          <w:trHeight w:val="126"/>
        </w:trPr>
        <w:tc>
          <w:tcPr>
            <w:tcW w:w="4261" w:type="dxa"/>
            <w:shd w:val="clear" w:color="auto" w:fill="FFFFFF" w:themeFill="background1"/>
          </w:tcPr>
          <w:p w14:paraId="1BF10E4B" w14:textId="2033587C" w:rsidR="00C932B2" w:rsidRPr="00EE62AF" w:rsidRDefault="003745F0" w:rsidP="00C932B2">
            <w:pPr>
              <w:pStyle w:val="TableParagraph"/>
              <w:spacing w:line="248" w:lineRule="exact"/>
            </w:pPr>
            <w:r w:rsidRPr="003745F0">
              <w:t>COUNTRY OF ORIGIN</w:t>
            </w:r>
          </w:p>
        </w:tc>
        <w:tc>
          <w:tcPr>
            <w:tcW w:w="6529" w:type="dxa"/>
            <w:shd w:val="clear" w:color="auto" w:fill="FFFFFF" w:themeFill="background1"/>
          </w:tcPr>
          <w:p w14:paraId="09BE048D" w14:textId="4018E878" w:rsidR="00C932B2" w:rsidRPr="00EE62AF" w:rsidRDefault="003745F0" w:rsidP="00C932B2">
            <w:pPr>
              <w:pStyle w:val="TableParagraph"/>
              <w:ind w:left="0"/>
              <w:rPr>
                <w:rFonts w:ascii="Times New Roman"/>
              </w:rPr>
            </w:pPr>
            <w:r w:rsidRPr="003745F0">
              <w:rPr>
                <w:rFonts w:ascii="Times New Roman"/>
              </w:rPr>
              <w:t>Canada</w:t>
            </w:r>
          </w:p>
        </w:tc>
      </w:tr>
    </w:tbl>
    <w:p w14:paraId="150C800E" w14:textId="2D4FF416" w:rsidR="00B7682E" w:rsidRDefault="00B7682E" w:rsidP="000C6F9A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sectPr w:rsidR="00B7682E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8E522" w14:textId="77777777" w:rsidR="000A5045" w:rsidRDefault="000A5045" w:rsidP="00546523">
      <w:r>
        <w:separator/>
      </w:r>
    </w:p>
  </w:endnote>
  <w:endnote w:type="continuationSeparator" w:id="0">
    <w:p w14:paraId="65305F1B" w14:textId="77777777" w:rsidR="000A5045" w:rsidRDefault="000A5045" w:rsidP="00546523">
      <w:r>
        <w:continuationSeparator/>
      </w:r>
    </w:p>
  </w:endnote>
  <w:endnote w:type="continuationNotice" w:id="1">
    <w:p w14:paraId="0113240D" w14:textId="77777777" w:rsidR="000A5045" w:rsidRDefault="000A50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74464AF8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6380C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357E9A">
                            <w:rPr>
                              <w:color w:val="FFFFFF" w:themeColor="background1"/>
                              <w:sz w:val="16"/>
                            </w:rPr>
                            <w:t>X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74464AF8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6380C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357E9A">
                      <w:rPr>
                        <w:color w:val="FFFFFF" w:themeColor="background1"/>
                        <w:sz w:val="16"/>
                      </w:rPr>
                      <w:t>XR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9544F" w14:textId="77777777" w:rsidR="000A5045" w:rsidRDefault="000A5045" w:rsidP="00546523">
      <w:r>
        <w:separator/>
      </w:r>
    </w:p>
  </w:footnote>
  <w:footnote w:type="continuationSeparator" w:id="0">
    <w:p w14:paraId="65C4E452" w14:textId="77777777" w:rsidR="000A5045" w:rsidRDefault="000A5045" w:rsidP="00546523">
      <w:r>
        <w:continuationSeparator/>
      </w:r>
    </w:p>
  </w:footnote>
  <w:footnote w:type="continuationNotice" w:id="1">
    <w:p w14:paraId="10CAD17D" w14:textId="77777777" w:rsidR="000A5045" w:rsidRDefault="000A50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C77B2"/>
    <w:multiLevelType w:val="hybridMultilevel"/>
    <w:tmpl w:val="6A3A97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541E661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9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6"/>
  </w:num>
  <w:num w:numId="10">
    <w:abstractNumId w:val="0"/>
  </w:num>
  <w:num w:numId="11">
    <w:abstractNumId w:val="8"/>
  </w:num>
  <w:num w:numId="12">
    <w:abstractNumId w:val="22"/>
  </w:num>
  <w:num w:numId="13">
    <w:abstractNumId w:val="11"/>
  </w:num>
  <w:num w:numId="14">
    <w:abstractNumId w:val="7"/>
  </w:num>
  <w:num w:numId="15">
    <w:abstractNumId w:val="15"/>
  </w:num>
  <w:num w:numId="16">
    <w:abstractNumId w:val="18"/>
  </w:num>
  <w:num w:numId="17">
    <w:abstractNumId w:val="19"/>
  </w:num>
  <w:num w:numId="18">
    <w:abstractNumId w:val="4"/>
  </w:num>
  <w:num w:numId="19">
    <w:abstractNumId w:val="20"/>
  </w:num>
  <w:num w:numId="20">
    <w:abstractNumId w:val="5"/>
  </w:num>
  <w:num w:numId="21">
    <w:abstractNumId w:val="3"/>
  </w:num>
  <w:num w:numId="22">
    <w:abstractNumId w:val="24"/>
  </w:num>
  <w:num w:numId="23">
    <w:abstractNumId w:val="21"/>
  </w:num>
  <w:num w:numId="24">
    <w:abstractNumId w:val="1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A5045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0F2EF4"/>
    <w:rsid w:val="0010496E"/>
    <w:rsid w:val="0011206D"/>
    <w:rsid w:val="00121237"/>
    <w:rsid w:val="00124355"/>
    <w:rsid w:val="00126AA8"/>
    <w:rsid w:val="00127300"/>
    <w:rsid w:val="00132075"/>
    <w:rsid w:val="001342F0"/>
    <w:rsid w:val="001347A0"/>
    <w:rsid w:val="00141DAC"/>
    <w:rsid w:val="00141E7C"/>
    <w:rsid w:val="001439B2"/>
    <w:rsid w:val="001530F7"/>
    <w:rsid w:val="00163E8B"/>
    <w:rsid w:val="00164961"/>
    <w:rsid w:val="00166051"/>
    <w:rsid w:val="00167C80"/>
    <w:rsid w:val="00171D5D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624"/>
    <w:rsid w:val="00200743"/>
    <w:rsid w:val="002048B7"/>
    <w:rsid w:val="002067CF"/>
    <w:rsid w:val="002144A4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3809"/>
    <w:rsid w:val="002C55E6"/>
    <w:rsid w:val="002C5709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57E9A"/>
    <w:rsid w:val="00374530"/>
    <w:rsid w:val="003745F0"/>
    <w:rsid w:val="00391455"/>
    <w:rsid w:val="0039283D"/>
    <w:rsid w:val="00397FAA"/>
    <w:rsid w:val="003A0E94"/>
    <w:rsid w:val="003A2519"/>
    <w:rsid w:val="003A3043"/>
    <w:rsid w:val="003A496C"/>
    <w:rsid w:val="003B3143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DEB"/>
    <w:rsid w:val="0044015F"/>
    <w:rsid w:val="00447DFC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5797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4C26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49A"/>
    <w:rsid w:val="006A03AE"/>
    <w:rsid w:val="006A69DB"/>
    <w:rsid w:val="006B2EBC"/>
    <w:rsid w:val="006E2BCB"/>
    <w:rsid w:val="006E4865"/>
    <w:rsid w:val="006E7286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1925"/>
    <w:rsid w:val="00747EFB"/>
    <w:rsid w:val="00762518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E02B8"/>
    <w:rsid w:val="007F6BC5"/>
    <w:rsid w:val="00800726"/>
    <w:rsid w:val="00805D83"/>
    <w:rsid w:val="00805E8D"/>
    <w:rsid w:val="00816589"/>
    <w:rsid w:val="00816D0C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687"/>
    <w:rsid w:val="009B0D51"/>
    <w:rsid w:val="009C230E"/>
    <w:rsid w:val="009C42D7"/>
    <w:rsid w:val="009C5B19"/>
    <w:rsid w:val="009D69C6"/>
    <w:rsid w:val="009E044E"/>
    <w:rsid w:val="009E20AD"/>
    <w:rsid w:val="009E26A8"/>
    <w:rsid w:val="009E3CD6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967E9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1D00"/>
    <w:rsid w:val="00B4276F"/>
    <w:rsid w:val="00B43435"/>
    <w:rsid w:val="00B444F1"/>
    <w:rsid w:val="00B457DD"/>
    <w:rsid w:val="00B53BB0"/>
    <w:rsid w:val="00B71873"/>
    <w:rsid w:val="00B7682E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247"/>
    <w:rsid w:val="00DD7690"/>
    <w:rsid w:val="00DE1724"/>
    <w:rsid w:val="00DE1E3A"/>
    <w:rsid w:val="00DE4AF6"/>
    <w:rsid w:val="00DF6D06"/>
    <w:rsid w:val="00E05C72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1157"/>
    <w:rsid w:val="00F23327"/>
    <w:rsid w:val="00F241D0"/>
    <w:rsid w:val="00F25A86"/>
    <w:rsid w:val="00F26240"/>
    <w:rsid w:val="00F27002"/>
    <w:rsid w:val="00F322F7"/>
    <w:rsid w:val="00F33FC0"/>
    <w:rsid w:val="00F4653D"/>
    <w:rsid w:val="00F47232"/>
    <w:rsid w:val="00F50AD6"/>
    <w:rsid w:val="00F51B10"/>
    <w:rsid w:val="00F569F8"/>
    <w:rsid w:val="00F608D7"/>
    <w:rsid w:val="00F6320B"/>
    <w:rsid w:val="00F67ED5"/>
    <w:rsid w:val="00F7267E"/>
    <w:rsid w:val="00F741A5"/>
    <w:rsid w:val="00F9053A"/>
    <w:rsid w:val="00F9068A"/>
    <w:rsid w:val="00F91485"/>
    <w:rsid w:val="00F963C2"/>
    <w:rsid w:val="00F97136"/>
    <w:rsid w:val="00FA1176"/>
    <w:rsid w:val="00FA2CC0"/>
    <w:rsid w:val="00FA5C68"/>
    <w:rsid w:val="00FA6DCD"/>
    <w:rsid w:val="00FB73C6"/>
    <w:rsid w:val="00FC0767"/>
    <w:rsid w:val="00FC19F2"/>
    <w:rsid w:val="00FD3543"/>
    <w:rsid w:val="00FF4A07"/>
    <w:rsid w:val="00FF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30</cp:revision>
  <cp:lastPrinted>2019-12-14T14:35:00Z</cp:lastPrinted>
  <dcterms:created xsi:type="dcterms:W3CDTF">2020-02-05T17:20:00Z</dcterms:created>
  <dcterms:modified xsi:type="dcterms:W3CDTF">2020-04-29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R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